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4"/>
        <w:gridCol w:w="2785"/>
        <w:gridCol w:w="3037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3E1AE86" w14:textId="77777777" w:rsidR="00452228" w:rsidRDefault="00FF28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1F4C24FD" w14:textId="5C435362" w:rsidR="00FF28CD" w:rsidRDefault="00FF28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4733C28B" w14:textId="03D94CE9" w:rsidR="00452228" w:rsidRDefault="009C5A3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 w:rsidR="00FF28CD">
              <w:rPr>
                <w:b/>
                <w:bCs/>
              </w:rPr>
              <w:t xml:space="preserve"> Java</w:t>
            </w:r>
          </w:p>
        </w:tc>
        <w:tc>
          <w:tcPr>
            <w:tcW w:w="3006" w:type="dxa"/>
          </w:tcPr>
          <w:p w14:paraId="27BB3706" w14:textId="081C3962" w:rsidR="00452228" w:rsidRDefault="004947E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BA0702">
              <w:rPr>
                <w:b/>
                <w:bCs/>
              </w:rPr>
              <w:t xml:space="preserve"> </w:t>
            </w:r>
            <w:proofErr w:type="spellStart"/>
            <w:r w:rsidR="00BA0702">
              <w:rPr>
                <w:b/>
                <w:bCs/>
              </w:rPr>
              <w:t>september</w:t>
            </w:r>
            <w:proofErr w:type="spellEnd"/>
            <w:r w:rsidR="00BA0702"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6CDB574B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FF28CD">
              <w:rPr>
                <w:b/>
                <w:bCs/>
              </w:rPr>
              <w:t>1.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2DAD8ACA" w14:textId="1A7F37DE" w:rsidR="00FF28CD" w:rsidRDefault="009C5A3A" w:rsidP="00FF28CD">
            <w:pPr>
              <w:pStyle w:val="ListParagraph"/>
              <w:spacing w:after="0" w:line="240" w:lineRule="auto"/>
            </w:pP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public class Manusia {  //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eklarasi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kelas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//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eklarasi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atribut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Manusia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lam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String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nama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,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rambut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;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//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eklarasi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constructor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public Manusia1 (String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nama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) {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    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 Nama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aya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: "+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nama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+ 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        "\n Warna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Rambut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: " +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rambut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);    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}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//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eklarasi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method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utama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public static void main( String[]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args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) {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        Manusia1 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atu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new Manusia1("Putri", "</w:t>
            </w:r>
            <w:proofErr w:type="spellStart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itam</w:t>
            </w:r>
            <w:proofErr w:type="spellEnd"/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");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}</w:t>
            </w:r>
            <w:r w:rsidRPr="009C5A3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 }</w:t>
            </w:r>
            <w:r w:rsidR="00FF28CD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FF28C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72663901" w14:textId="5545443A" w:rsidR="003300ED" w:rsidRDefault="004E315E" w:rsidP="00FF28CD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DFC6FE0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FF3CC21" w14:textId="503B3B03" w:rsidR="00FF28CD" w:rsidRDefault="00FF28CD" w:rsidP="00FF28CD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="009C5A3A">
              <w:t>mendapat</w:t>
            </w:r>
            <w:proofErr w:type="spellEnd"/>
            <w:r w:rsidR="009C5A3A">
              <w:t xml:space="preserve"> </w:t>
            </w:r>
            <w:proofErr w:type="spellStart"/>
            <w:r w:rsidR="009C5A3A">
              <w:t>kesalahan</w:t>
            </w:r>
            <w:proofErr w:type="spellEnd"/>
            <w:r w:rsidR="009C5A3A">
              <w:t xml:space="preserve"> pada </w:t>
            </w:r>
            <w:proofErr w:type="spellStart"/>
            <w:r w:rsidR="009C5A3A">
              <w:t>nama</w:t>
            </w:r>
            <w:proofErr w:type="spellEnd"/>
            <w:r w:rsidR="009C5A3A">
              <w:t xml:space="preserve"> class </w:t>
            </w:r>
            <w:proofErr w:type="spellStart"/>
            <w:r w:rsidR="009C5A3A">
              <w:t>nya</w:t>
            </w:r>
            <w:proofErr w:type="spellEnd"/>
            <w:r w:rsidR="009C5A3A">
              <w:t xml:space="preserve"> </w:t>
            </w:r>
            <w:proofErr w:type="spellStart"/>
            <w:r w:rsidR="009C5A3A">
              <w:t>tidak</w:t>
            </w:r>
            <w:proofErr w:type="spellEnd"/>
            <w:r w:rsidR="009C5A3A">
              <w:t xml:space="preserve"> </w:t>
            </w:r>
            <w:proofErr w:type="spellStart"/>
            <w:r w:rsidR="009C5A3A">
              <w:t>sama</w:t>
            </w:r>
            <w:proofErr w:type="spellEnd"/>
            <w:r w:rsidR="009C5A3A">
              <w:t xml:space="preserve">, </w:t>
            </w:r>
            <w:proofErr w:type="spellStart"/>
            <w:r w:rsidR="009C5A3A">
              <w:t>terdapat</w:t>
            </w:r>
            <w:proofErr w:type="spellEnd"/>
            <w:r w:rsidR="009C5A3A">
              <w:t xml:space="preserve"> </w:t>
            </w:r>
            <w:proofErr w:type="spellStart"/>
            <w:r w:rsidR="009C5A3A">
              <w:t>nilai</w:t>
            </w:r>
            <w:proofErr w:type="spellEnd"/>
            <w:r w:rsidR="009C5A3A">
              <w:t xml:space="preserve"> yang </w:t>
            </w:r>
            <w:proofErr w:type="spellStart"/>
            <w:r w:rsidR="009C5A3A">
              <w:t>belum</w:t>
            </w:r>
            <w:proofErr w:type="spellEnd"/>
            <w:r w:rsidR="009C5A3A">
              <w:t xml:space="preserve"> </w:t>
            </w:r>
            <w:proofErr w:type="spellStart"/>
            <w:r w:rsidR="009C5A3A">
              <w:t>diinput</w:t>
            </w:r>
            <w:proofErr w:type="spellEnd"/>
            <w:r w:rsidR="009C5A3A">
              <w:t xml:space="preserve"> </w:t>
            </w:r>
            <w:proofErr w:type="spellStart"/>
            <w:r w:rsidR="009C5A3A">
              <w:t>untuk</w:t>
            </w:r>
            <w:proofErr w:type="spellEnd"/>
            <w:r w:rsidR="009C5A3A">
              <w:t xml:space="preserve"> </w:t>
            </w:r>
            <w:proofErr w:type="spellStart"/>
            <w:r w:rsidR="009C5A3A">
              <w:t>itu</w:t>
            </w:r>
            <w:proofErr w:type="spellEnd"/>
            <w:r w:rsidR="009C5A3A">
              <w:t xml:space="preserve"> </w:t>
            </w:r>
            <w:proofErr w:type="spellStart"/>
            <w:r w:rsidR="009C5A3A">
              <w:t>maka</w:t>
            </w:r>
            <w:proofErr w:type="spellEnd"/>
            <w:r w:rsidR="009C5A3A">
              <w:t xml:space="preserve"> </w:t>
            </w:r>
            <w:proofErr w:type="spellStart"/>
            <w:r w:rsidR="009C5A3A">
              <w:t>saya</w:t>
            </w:r>
            <w:proofErr w:type="spellEnd"/>
            <w:r w:rsidR="009C5A3A">
              <w:t xml:space="preserve"> </w:t>
            </w:r>
            <w:proofErr w:type="spellStart"/>
            <w:r w:rsidR="009C5A3A">
              <w:t>menambah</w:t>
            </w:r>
            <w:proofErr w:type="spellEnd"/>
            <w:r w:rsidR="009C5A3A">
              <w:t xml:space="preserve"> </w:t>
            </w:r>
            <w:proofErr w:type="spellStart"/>
            <w:r w:rsidR="009C5A3A">
              <w:t>variabel</w:t>
            </w:r>
            <w:proofErr w:type="spellEnd"/>
            <w:r w:rsidR="009C5A3A">
              <w:t xml:space="preserve"> dan </w:t>
            </w:r>
            <w:proofErr w:type="spellStart"/>
            <w:r w:rsidR="009C5A3A">
              <w:t>mengganti</w:t>
            </w:r>
            <w:proofErr w:type="spellEnd"/>
            <w:r w:rsidR="009C5A3A">
              <w:t xml:space="preserve"> class yang </w:t>
            </w:r>
            <w:proofErr w:type="spellStart"/>
            <w:r w:rsidR="009C5A3A">
              <w:t>tidak</w:t>
            </w:r>
            <w:proofErr w:type="spellEnd"/>
            <w:r w:rsidR="009C5A3A">
              <w:t xml:space="preserve"> </w:t>
            </w:r>
            <w:proofErr w:type="spellStart"/>
            <w:r w:rsidR="009C5A3A">
              <w:t>sama</w:t>
            </w:r>
            <w:proofErr w:type="spellEnd"/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72ACBCD" w14:textId="0B53AFA5" w:rsidR="00FF28CD" w:rsidRDefault="004E315E" w:rsidP="00FF28CD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 w:rsidR="000C4D91">
              <w:t>dalam</w:t>
            </w:r>
            <w:proofErr w:type="spellEnd"/>
            <w:r w:rsidR="000C4D91">
              <w:t xml:space="preserve"> </w:t>
            </w:r>
            <w:proofErr w:type="spellStart"/>
            <w:r w:rsidR="000C4D91">
              <w:t>kode</w:t>
            </w:r>
            <w:proofErr w:type="spellEnd"/>
            <w:r w:rsidR="000C4D91">
              <w:t xml:space="preserve"> </w:t>
            </w:r>
            <w:proofErr w:type="spellStart"/>
            <w:r w:rsidR="000C4D91">
              <w:t>tersebut</w:t>
            </w:r>
            <w:proofErr w:type="spellEnd"/>
            <w:r w:rsidR="000C4D91">
              <w:t xml:space="preserve"> 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3E0F3F80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57F89419" w14:textId="32EE2581" w:rsidR="002006C7" w:rsidRDefault="002006C7" w:rsidP="002006C7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76566349" w14:textId="04ED9036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5D52ED64" w14:textId="1C850DF4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 w:rsidR="009C5A3A">
              <w:t>variabel</w:t>
            </w:r>
            <w:proofErr w:type="spellEnd"/>
            <w:r w:rsidR="009C5A3A">
              <w:t xml:space="preserve"> string </w:t>
            </w:r>
            <w:proofErr w:type="spellStart"/>
            <w:proofErr w:type="gramStart"/>
            <w:r w:rsidR="009C5A3A">
              <w:t>rambut,perbaiki</w:t>
            </w:r>
            <w:proofErr w:type="spellEnd"/>
            <w:proofErr w:type="gramEnd"/>
            <w:r w:rsidR="009C5A3A">
              <w:t xml:space="preserve"> </w:t>
            </w:r>
            <w:proofErr w:type="spellStart"/>
            <w:r w:rsidR="009C5A3A">
              <w:t>nama</w:t>
            </w:r>
            <w:proofErr w:type="spellEnd"/>
            <w:r w:rsidR="009C5A3A">
              <w:t xml:space="preserve"> class </w:t>
            </w:r>
          </w:p>
          <w:p w14:paraId="6ADA04C2" w14:textId="48E38526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1FCE7DD3" w14:textId="51ACF611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1762460A" w14:textId="215AF3E3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0D2ED045" w14:textId="77777777" w:rsidR="002006C7" w:rsidRDefault="002006C7" w:rsidP="002006C7">
            <w:pPr>
              <w:pStyle w:val="ListParagraph"/>
              <w:spacing w:after="0" w:line="240" w:lineRule="auto"/>
            </w:pP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9686496" w14:textId="213E47B8" w:rsidR="002006C7" w:rsidRDefault="002006C7" w:rsidP="002006C7">
            <w:pPr>
              <w:pStyle w:val="ListParagraph"/>
              <w:spacing w:after="0" w:line="240" w:lineRule="auto"/>
            </w:pPr>
            <w:r>
              <w:t xml:space="preserve"> </w:t>
            </w:r>
            <w:r w:rsidR="009C5A3A">
              <w:rPr>
                <w:noProof/>
              </w:rPr>
              <w:drawing>
                <wp:inline distT="0" distB="0" distL="0" distR="0" wp14:anchorId="6D521F2E" wp14:editId="46C328AB">
                  <wp:extent cx="5731510" cy="1482725"/>
                  <wp:effectExtent l="0" t="0" r="2540" b="3175"/>
                  <wp:docPr id="16834204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3420449" name="Picture 1683420449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8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4C7E614" w14:textId="2BB1CC31" w:rsidR="004E315E" w:rsidRDefault="004E315E" w:rsidP="004E315E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="009C5A3A">
              <w:t>udah</w:t>
            </w:r>
            <w:proofErr w:type="spellEnd"/>
            <w:r w:rsidR="009C5A3A">
              <w:t xml:space="preserve"> di </w:t>
            </w:r>
            <w:proofErr w:type="spellStart"/>
            <w:r w:rsidR="009C5A3A">
              <w:t>perbaiki</w:t>
            </w:r>
            <w:proofErr w:type="spellEnd"/>
            <w:r w:rsidR="009C5A3A">
              <w:t xml:space="preserve"> agar </w:t>
            </w:r>
            <w:proofErr w:type="spellStart"/>
            <w:r w:rsidR="009C5A3A">
              <w:t>dapat</w:t>
            </w:r>
            <w:proofErr w:type="spellEnd"/>
            <w:r w:rsidR="009C5A3A">
              <w:t xml:space="preserve"> </w:t>
            </w:r>
            <w:proofErr w:type="spellStart"/>
            <w:r w:rsidR="009C5A3A">
              <w:t>berjalan</w:t>
            </w:r>
            <w:proofErr w:type="spellEnd"/>
            <w:r w:rsidR="009C5A3A">
              <w:t xml:space="preserve"> </w:t>
            </w:r>
            <w:proofErr w:type="spellStart"/>
            <w:r w:rsidR="009C5A3A">
              <w:t>sesuai</w:t>
            </w:r>
            <w:proofErr w:type="spellEnd"/>
            <w:r w:rsidR="009C5A3A">
              <w:t xml:space="preserve"> </w:t>
            </w:r>
            <w:proofErr w:type="spellStart"/>
            <w:r w:rsidR="009C5A3A">
              <w:t>dengan</w:t>
            </w:r>
            <w:proofErr w:type="spellEnd"/>
            <w:r w:rsidR="009C5A3A">
              <w:t xml:space="preserve"> </w:t>
            </w:r>
            <w:proofErr w:type="spellStart"/>
            <w:r w:rsidR="009C5A3A">
              <w:t>outputnya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lastRenderedPageBreak/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BD9EDC6" w14:textId="11DB7E8E" w:rsidR="00E456CE" w:rsidRPr="004E315E" w:rsidRDefault="004E315E" w:rsidP="004E315E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5F55C37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679ED4AF" w14:textId="7D5335F7" w:rsidR="00E456CE" w:rsidRDefault="004E315E" w:rsidP="004E315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0D073788" w14:textId="3A8ACA75" w:rsidR="00E456CE" w:rsidRDefault="00E456CE" w:rsidP="009C5A3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 w:rsidR="004E315E">
              <w:t>pada</w:t>
            </w:r>
            <w:proofErr w:type="spellEnd"/>
            <w:proofErr w:type="gramEnd"/>
            <w:r w:rsidR="004E315E">
              <w:t xml:space="preserve"> program </w:t>
            </w:r>
            <w:proofErr w:type="spellStart"/>
            <w:r w:rsidR="004E315E">
              <w:t>tersebut</w:t>
            </w:r>
            <w:proofErr w:type="spellEnd"/>
            <w:r w:rsidR="004E315E">
              <w:t xml:space="preserve"> </w:t>
            </w:r>
            <w:proofErr w:type="spellStart"/>
            <w:r w:rsidR="004E315E">
              <w:t>saya</w:t>
            </w:r>
            <w:proofErr w:type="spellEnd"/>
            <w:r w:rsidR="004E315E">
              <w:t xml:space="preserve"> </w:t>
            </w:r>
            <w:proofErr w:type="spellStart"/>
            <w:r w:rsidR="009C5A3A">
              <w:t>memahami</w:t>
            </w:r>
            <w:proofErr w:type="spellEnd"/>
            <w:r w:rsidR="009C5A3A">
              <w:t xml:space="preserve"> </w:t>
            </w:r>
            <w:r w:rsidR="00B852AA">
              <w:t xml:space="preserve">class pada java </w:t>
            </w:r>
            <w:proofErr w:type="spellStart"/>
            <w:r w:rsidR="00B852AA">
              <w:t>secara</w:t>
            </w:r>
            <w:proofErr w:type="spellEnd"/>
            <w:r w:rsidR="00B852AA">
              <w:t xml:space="preserve"> </w:t>
            </w:r>
            <w:proofErr w:type="spellStart"/>
            <w:r w:rsidR="00B852AA">
              <w:t>dasar</w:t>
            </w:r>
            <w:proofErr w:type="spellEnd"/>
            <w:r w:rsidR="00B852AA">
              <w:t xml:space="preserve"> </w:t>
            </w:r>
            <w:proofErr w:type="spellStart"/>
            <w:r w:rsidR="00B852AA">
              <w:t>melalui</w:t>
            </w:r>
            <w:proofErr w:type="spellEnd"/>
            <w:r w:rsidR="00B852AA">
              <w:t xml:space="preserve"> </w:t>
            </w:r>
            <w:proofErr w:type="spellStart"/>
            <w:r w:rsidR="00B852AA">
              <w:t>contoh</w:t>
            </w:r>
            <w:proofErr w:type="spellEnd"/>
            <w:r w:rsidR="00B852AA">
              <w:t xml:space="preserve"> </w:t>
            </w:r>
            <w:proofErr w:type="spellStart"/>
            <w:r w:rsidR="00B852AA">
              <w:t>soal</w:t>
            </w:r>
            <w:proofErr w:type="spellEnd"/>
            <w:r w:rsidR="00B852AA">
              <w:t xml:space="preserve"> </w:t>
            </w:r>
            <w:proofErr w:type="spellStart"/>
            <w:r w:rsidR="00B852AA">
              <w:t>ini</w:t>
            </w:r>
            <w:proofErr w:type="spellEnd"/>
            <w:r w:rsidR="00B852AA">
              <w:t xml:space="preserve">  </w:t>
            </w:r>
            <w:proofErr w:type="spellStart"/>
            <w:r w:rsidR="00B852AA">
              <w:t>bahwa</w:t>
            </w:r>
            <w:proofErr w:type="spellEnd"/>
            <w:r w:rsidR="00B852AA">
              <w:t xml:space="preserve"> pada </w:t>
            </w:r>
            <w:proofErr w:type="spellStart"/>
            <w:r w:rsidR="00B852AA">
              <w:t>contoh</w:t>
            </w:r>
            <w:proofErr w:type="spellEnd"/>
            <w:r w:rsidR="00B852AA">
              <w:t xml:space="preserve"> </w:t>
            </w:r>
            <w:proofErr w:type="spellStart"/>
            <w:r w:rsidR="00B852AA">
              <w:t>soal</w:t>
            </w:r>
            <w:proofErr w:type="spellEnd"/>
            <w:r w:rsidR="00B852AA">
              <w:t xml:space="preserve"> </w:t>
            </w:r>
            <w:proofErr w:type="spellStart"/>
            <w:r w:rsidR="00B852AA">
              <w:t>mengaami</w:t>
            </w:r>
            <w:proofErr w:type="spellEnd"/>
            <w:r w:rsidR="00B852AA">
              <w:t xml:space="preserve"> </w:t>
            </w:r>
            <w:proofErr w:type="spellStart"/>
            <w:r w:rsidR="00B852AA">
              <w:t>kesalahan</w:t>
            </w:r>
            <w:proofErr w:type="spellEnd"/>
            <w:r w:rsidR="00B852AA">
              <w:t xml:space="preserve"> dan </w:t>
            </w:r>
            <w:proofErr w:type="spellStart"/>
            <w:r w:rsidR="00B852AA">
              <w:t>setelah</w:t>
            </w:r>
            <w:proofErr w:type="spellEnd"/>
            <w:r w:rsidR="00B852AA">
              <w:t xml:space="preserve"> di </w:t>
            </w:r>
            <w:proofErr w:type="spellStart"/>
            <w:r w:rsidR="00B852AA">
              <w:t>pelajar</w:t>
            </w:r>
            <w:proofErr w:type="spellEnd"/>
            <w:r w:rsidR="00B852AA">
              <w:t xml:space="preserve"> </w:t>
            </w:r>
            <w:proofErr w:type="spellStart"/>
            <w:r w:rsidR="00B852AA">
              <w:t>bahwa</w:t>
            </w:r>
            <w:proofErr w:type="spellEnd"/>
            <w:r w:rsidR="00B852AA">
              <w:t xml:space="preserve"> </w:t>
            </w:r>
            <w:proofErr w:type="spellStart"/>
            <w:r w:rsidR="00B852AA">
              <w:t>kesalahan</w:t>
            </w:r>
            <w:proofErr w:type="spellEnd"/>
            <w:r w:rsidR="00B852AA">
              <w:t xml:space="preserve"> </w:t>
            </w:r>
            <w:proofErr w:type="spellStart"/>
            <w:r w:rsidR="00B852AA">
              <w:t>terdapat</w:t>
            </w:r>
            <w:proofErr w:type="spellEnd"/>
            <w:r w:rsidR="00B852AA">
              <w:t xml:space="preserve"> pada class yang </w:t>
            </w:r>
            <w:proofErr w:type="spellStart"/>
            <w:r w:rsidR="00B852AA">
              <w:t>tidak</w:t>
            </w:r>
            <w:proofErr w:type="spellEnd"/>
            <w:r w:rsidR="00B852AA">
              <w:t xml:space="preserve"> </w:t>
            </w:r>
            <w:proofErr w:type="spellStart"/>
            <w:r w:rsidR="00B852AA">
              <w:t>sama</w:t>
            </w:r>
            <w:proofErr w:type="spellEnd"/>
            <w:r w:rsidR="00B852AA">
              <w:t xml:space="preserve"> dan </w:t>
            </w:r>
            <w:proofErr w:type="spellStart"/>
            <w:r w:rsidR="00B852AA">
              <w:t>variabel</w:t>
            </w:r>
            <w:proofErr w:type="spellEnd"/>
            <w:r w:rsidR="00B852AA">
              <w:t xml:space="preserve"> yang </w:t>
            </w:r>
            <w:proofErr w:type="spellStart"/>
            <w:r w:rsidR="00B852AA">
              <w:t>tidak</w:t>
            </w:r>
            <w:proofErr w:type="spellEnd"/>
            <w:r w:rsidR="00B852AA">
              <w:t xml:space="preserve"> </w:t>
            </w:r>
            <w:proofErr w:type="spellStart"/>
            <w:r w:rsidR="00B852AA">
              <w:t>ada</w:t>
            </w:r>
            <w:proofErr w:type="spellEnd"/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51177BD" w14:textId="77777777" w:rsidR="000C4D91" w:rsidRDefault="000C4D91" w:rsidP="00A713BA">
      <w:pPr>
        <w:spacing w:after="0"/>
        <w:contextualSpacing/>
      </w:pPr>
    </w:p>
    <w:p w14:paraId="3A547788" w14:textId="77777777" w:rsidR="000C4D91" w:rsidRDefault="000C4D9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9"/>
        <w:gridCol w:w="2763"/>
        <w:gridCol w:w="3004"/>
      </w:tblGrid>
      <w:tr w:rsidR="000C4D91" w14:paraId="7F892198" w14:textId="77777777" w:rsidTr="00BA0702">
        <w:trPr>
          <w:trHeight w:val="394"/>
        </w:trPr>
        <w:tc>
          <w:tcPr>
            <w:tcW w:w="3177" w:type="dxa"/>
          </w:tcPr>
          <w:p w14:paraId="557A6FE0" w14:textId="77777777" w:rsidR="000C4D91" w:rsidRDefault="000C4D91" w:rsidP="00B14F6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2967" w:type="dxa"/>
          </w:tcPr>
          <w:p w14:paraId="5522CB8D" w14:textId="77777777" w:rsidR="000C4D91" w:rsidRDefault="000C4D91" w:rsidP="00B14F6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872" w:type="dxa"/>
          </w:tcPr>
          <w:p w14:paraId="32E7BEA2" w14:textId="77777777" w:rsidR="000C4D91" w:rsidRDefault="000C4D91" w:rsidP="00B14F6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307B9DA3" w14:textId="77777777" w:rsidTr="00BA0702">
        <w:tc>
          <w:tcPr>
            <w:tcW w:w="3177" w:type="dxa"/>
          </w:tcPr>
          <w:p w14:paraId="4ADAAEC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426F7A6E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67" w:type="dxa"/>
          </w:tcPr>
          <w:p w14:paraId="49B8B703" w14:textId="58245A15" w:rsidR="00BA0702" w:rsidRDefault="004947EC" w:rsidP="00BA0702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 w:rsidR="00BA0702">
              <w:rPr>
                <w:b/>
                <w:bCs/>
              </w:rPr>
              <w:t xml:space="preserve"> Java</w:t>
            </w:r>
          </w:p>
        </w:tc>
        <w:tc>
          <w:tcPr>
            <w:tcW w:w="2872" w:type="dxa"/>
          </w:tcPr>
          <w:p w14:paraId="4E51BAE4" w14:textId="563869DF" w:rsidR="00BA0702" w:rsidRDefault="004947EC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BA0702">
              <w:rPr>
                <w:b/>
                <w:bCs/>
              </w:rPr>
              <w:t xml:space="preserve"> </w:t>
            </w:r>
            <w:proofErr w:type="spellStart"/>
            <w:r w:rsidR="00BA0702">
              <w:rPr>
                <w:b/>
                <w:bCs/>
              </w:rPr>
              <w:t>september</w:t>
            </w:r>
            <w:proofErr w:type="spellEnd"/>
            <w:r w:rsidR="00BA0702">
              <w:rPr>
                <w:b/>
                <w:bCs/>
              </w:rPr>
              <w:t xml:space="preserve"> 2024</w:t>
            </w:r>
          </w:p>
        </w:tc>
      </w:tr>
      <w:tr w:rsidR="00BA0702" w14:paraId="75438FF7" w14:textId="77777777" w:rsidTr="00B14F6E">
        <w:tc>
          <w:tcPr>
            <w:tcW w:w="9016" w:type="dxa"/>
            <w:gridSpan w:val="3"/>
          </w:tcPr>
          <w:p w14:paraId="115B43C5" w14:textId="2CDA0CF3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29B8208A" w14:textId="77777777" w:rsidTr="00B14F6E">
        <w:tc>
          <w:tcPr>
            <w:tcW w:w="9016" w:type="dxa"/>
            <w:gridSpan w:val="3"/>
          </w:tcPr>
          <w:p w14:paraId="3BF6E7CC" w14:textId="5DF556BC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A275AB3" w14:textId="233B2FD9" w:rsidR="00BA0702" w:rsidRDefault="00F05422" w:rsidP="00BA0702">
            <w:pPr>
              <w:pStyle w:val="ListParagraph"/>
              <w:spacing w:after="0" w:line="240" w:lineRule="auto"/>
            </w:pP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public class Ortu {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//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eklarasi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gram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constructor  (</w:t>
            </w:r>
            <w:proofErr w:type="spellStart"/>
            <w:proofErr w:type="gram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variabel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constructor)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public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ortu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  {  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           //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nama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dan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dalah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variabel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constructor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       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ln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(" Nama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aya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: "+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nama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+ 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    "\n Warna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: " +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);    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}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public static void main (String[]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rgs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) {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    Ortu 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atu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= new Ortu("Putri", "</w:t>
            </w:r>
            <w:proofErr w:type="spellStart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hitam</w:t>
            </w:r>
            <w:proofErr w:type="spellEnd"/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");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 }</w:t>
            </w:r>
            <w:r w:rsidRPr="00F0542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}</w:t>
            </w:r>
            <w:r w:rsidR="00BA0702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</w:p>
          <w:p w14:paraId="22CF337C" w14:textId="686077E4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1F6E734" w14:textId="77777777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</w:p>
          <w:p w14:paraId="7810707B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E0EF5FE" w14:textId="77777777" w:rsidTr="00B14F6E">
        <w:tc>
          <w:tcPr>
            <w:tcW w:w="9016" w:type="dxa"/>
            <w:gridSpan w:val="3"/>
          </w:tcPr>
          <w:p w14:paraId="17C5104C" w14:textId="7C15204C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6139BB00" w14:textId="77777777" w:rsidTr="00B14F6E">
        <w:tc>
          <w:tcPr>
            <w:tcW w:w="9016" w:type="dxa"/>
            <w:gridSpan w:val="3"/>
          </w:tcPr>
          <w:p w14:paraId="1F000EEE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5F9F359" w14:textId="3D2BA527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 w:rsidR="00F05422">
              <w:t xml:space="preserve"> </w:t>
            </w:r>
            <w:proofErr w:type="spellStart"/>
            <w:r w:rsidR="00F05422">
              <w:t>objek</w:t>
            </w:r>
            <w:proofErr w:type="spellEnd"/>
            <w:r w:rsidR="00F05422">
              <w:t xml:space="preserve"> pada class </w:t>
            </w:r>
            <w:proofErr w:type="spellStart"/>
            <w:r w:rsidR="00F05422">
              <w:t>belum</w:t>
            </w:r>
            <w:proofErr w:type="spellEnd"/>
            <w:r w:rsidR="00F05422">
              <w:t xml:space="preserve"> di input </w:t>
            </w:r>
            <w:proofErr w:type="spellStart"/>
            <w:r w:rsidR="00F05422">
              <w:t>sehingga</w:t>
            </w:r>
            <w:proofErr w:type="spellEnd"/>
            <w:r w:rsidR="00F05422">
              <w:t xml:space="preserve"> </w:t>
            </w:r>
            <w:proofErr w:type="spellStart"/>
            <w:r w:rsidR="00F05422">
              <w:t>terjadi</w:t>
            </w:r>
            <w:proofErr w:type="spellEnd"/>
            <w:r w:rsidR="00F05422">
              <w:t xml:space="preserve"> </w:t>
            </w:r>
            <w:proofErr w:type="spellStart"/>
            <w:r w:rsidR="00F05422">
              <w:t>kesalahan</w:t>
            </w:r>
            <w:proofErr w:type="spellEnd"/>
          </w:p>
          <w:p w14:paraId="00782741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49A5EF4" w14:textId="53813D23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r w:rsidR="00F05422">
              <w:t xml:space="preserve">agar </w:t>
            </w:r>
            <w:proofErr w:type="spellStart"/>
            <w:r w:rsidR="00F05422">
              <w:t>kode</w:t>
            </w:r>
            <w:proofErr w:type="spellEnd"/>
            <w:r w:rsidR="00F05422">
              <w:t xml:space="preserve"> </w:t>
            </w:r>
            <w:proofErr w:type="spellStart"/>
            <w:r w:rsidR="00F05422">
              <w:t>dapat</w:t>
            </w:r>
            <w:proofErr w:type="spellEnd"/>
            <w:r w:rsidR="00F05422">
              <w:t xml:space="preserve"> </w:t>
            </w:r>
            <w:proofErr w:type="spellStart"/>
            <w:r w:rsidR="00F05422">
              <w:t>berjalan</w:t>
            </w:r>
            <w:proofErr w:type="spellEnd"/>
          </w:p>
        </w:tc>
      </w:tr>
      <w:tr w:rsidR="00BA0702" w14:paraId="5392D934" w14:textId="77777777" w:rsidTr="00B14F6E">
        <w:tc>
          <w:tcPr>
            <w:tcW w:w="9016" w:type="dxa"/>
            <w:gridSpan w:val="3"/>
          </w:tcPr>
          <w:p w14:paraId="7EC7D712" w14:textId="68A6143A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14:paraId="48D460D6" w14:textId="77777777" w:rsidTr="00B14F6E">
        <w:tc>
          <w:tcPr>
            <w:tcW w:w="9016" w:type="dxa"/>
            <w:gridSpan w:val="3"/>
          </w:tcPr>
          <w:p w14:paraId="43A38FE9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4D4A652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48D67059" w14:textId="3DE544ED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1F2B2639" w14:textId="0440637A" w:rsidR="00F05422" w:rsidRDefault="00F0542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Perbaiki</w:t>
            </w:r>
            <w:proofErr w:type="spellEnd"/>
            <w:r>
              <w:t xml:space="preserve"> </w:t>
            </w:r>
            <w:proofErr w:type="spellStart"/>
            <w:r>
              <w:t>kodenya</w:t>
            </w:r>
            <w:proofErr w:type="spellEnd"/>
          </w:p>
          <w:p w14:paraId="491FE721" w14:textId="57F70AFB" w:rsidR="00F05422" w:rsidRDefault="00F0542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di </w:t>
            </w:r>
            <w:proofErr w:type="spellStart"/>
            <w:r>
              <w:t>mint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65A0D275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65B6C152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F23596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7A2AA75A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163121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0B9F9DC" w14:textId="132A3C96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 w:rsidR="00F05422">
              <w:rPr>
                <w:noProof/>
              </w:rPr>
              <w:drawing>
                <wp:inline distT="0" distB="0" distL="0" distR="0" wp14:anchorId="56631098" wp14:editId="7AF29175">
                  <wp:extent cx="5731510" cy="1629410"/>
                  <wp:effectExtent l="0" t="0" r="2540" b="8890"/>
                  <wp:docPr id="15782184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8218442" name="Picture 157821844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29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B35047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4F1B8816" w14:textId="74D7D16E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komplek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 w:rsidR="00FB40E5">
              <w:t>variabel</w:t>
            </w:r>
            <w:proofErr w:type="spellEnd"/>
            <w:r w:rsidR="00FB40E5">
              <w:t xml:space="preserve"> yang </w:t>
            </w:r>
            <w:proofErr w:type="spellStart"/>
            <w:r w:rsidR="00FB40E5">
              <w:t>sudah</w:t>
            </w:r>
            <w:proofErr w:type="spellEnd"/>
            <w:r w:rsidR="00FB40E5">
              <w:t xml:space="preserve"> di </w:t>
            </w:r>
            <w:proofErr w:type="spellStart"/>
            <w:r w:rsidR="00FB40E5">
              <w:t>perbaki</w:t>
            </w:r>
            <w:proofErr w:type="spellEnd"/>
          </w:p>
          <w:p w14:paraId="6E409B17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F8ABF29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3CB41ECC" w14:textId="77777777" w:rsidTr="00B14F6E">
        <w:tc>
          <w:tcPr>
            <w:tcW w:w="9016" w:type="dxa"/>
            <w:gridSpan w:val="3"/>
          </w:tcPr>
          <w:p w14:paraId="1693BC86" w14:textId="0AE3E383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29AC51E7" w14:textId="77777777" w:rsidTr="00B14F6E">
        <w:tc>
          <w:tcPr>
            <w:tcW w:w="9016" w:type="dxa"/>
            <w:gridSpan w:val="3"/>
          </w:tcPr>
          <w:p w14:paraId="650E41D6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lastRenderedPageBreak/>
              <w:t>kreasi</w:t>
            </w:r>
            <w:proofErr w:type="spellEnd"/>
          </w:p>
          <w:p w14:paraId="6F00A4C0" w14:textId="7482E9DA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mbuat</w:t>
            </w:r>
            <w:proofErr w:type="spellEnd"/>
            <w:r>
              <w:t xml:space="preserve"> program yang </w:t>
            </w:r>
            <w:r w:rsidR="00FB40E5">
              <w:t xml:space="preserve">pada </w:t>
            </w:r>
            <w:proofErr w:type="spellStart"/>
            <w:r w:rsidR="00FB40E5">
              <w:t>awalnya</w:t>
            </w:r>
            <w:proofErr w:type="spellEnd"/>
            <w:r w:rsidR="00FB40E5">
              <w:t xml:space="preserve"> </w:t>
            </w:r>
            <w:proofErr w:type="spellStart"/>
            <w:r w:rsidR="00FB40E5">
              <w:t>tidak</w:t>
            </w:r>
            <w:proofErr w:type="spellEnd"/>
            <w:r w:rsidR="00FB40E5">
              <w:t xml:space="preserve"> </w:t>
            </w:r>
            <w:proofErr w:type="spellStart"/>
            <w:r w:rsidR="00FB40E5">
              <w:t>memiliki</w:t>
            </w:r>
            <w:proofErr w:type="spellEnd"/>
            <w:r w:rsidR="00FB40E5">
              <w:t xml:space="preserve"> </w:t>
            </w:r>
            <w:proofErr w:type="spellStart"/>
            <w:r w:rsidR="00FB40E5">
              <w:t>objek</w:t>
            </w:r>
            <w:proofErr w:type="spellEnd"/>
            <w:r w:rsidR="00FB40E5">
              <w:t xml:space="preserve"> dan pada </w:t>
            </w:r>
            <w:proofErr w:type="spellStart"/>
            <w:r w:rsidR="00FB40E5">
              <w:t>soal</w:t>
            </w:r>
            <w:proofErr w:type="spellEnd"/>
            <w:r w:rsidR="00FB40E5">
              <w:t xml:space="preserve"> agar </w:t>
            </w:r>
            <w:proofErr w:type="spellStart"/>
            <w:r w:rsidR="00FB40E5">
              <w:t>objeknya</w:t>
            </w:r>
            <w:proofErr w:type="spellEnd"/>
            <w:r w:rsidR="00FB40E5">
              <w:t xml:space="preserve"> </w:t>
            </w:r>
            <w:proofErr w:type="spellStart"/>
            <w:r w:rsidR="00FB40E5">
              <w:t>diganti</w:t>
            </w:r>
            <w:proofErr w:type="spellEnd"/>
            <w:r w:rsidR="00FB40E5">
              <w:t xml:space="preserve"> </w:t>
            </w:r>
            <w:proofErr w:type="spellStart"/>
            <w:r w:rsidR="00FB40E5">
              <w:t>setelah</w:t>
            </w:r>
            <w:proofErr w:type="spellEnd"/>
            <w:r w:rsidR="00FB40E5">
              <w:t xml:space="preserve"> di </w:t>
            </w:r>
            <w:proofErr w:type="spellStart"/>
            <w:r w:rsidR="00FB40E5">
              <w:t>pelajari</w:t>
            </w:r>
            <w:proofErr w:type="spellEnd"/>
            <w:r w:rsidR="00FB40E5">
              <w:t xml:space="preserve"> </w:t>
            </w:r>
            <w:proofErr w:type="spellStart"/>
            <w:r w:rsidR="00FB40E5">
              <w:t>akhirnya</w:t>
            </w:r>
            <w:proofErr w:type="spellEnd"/>
            <w:r w:rsidR="00FB40E5">
              <w:t xml:space="preserve"> pada public Ortu </w:t>
            </w:r>
            <w:proofErr w:type="spellStart"/>
            <w:r w:rsidR="00FB40E5">
              <w:t>menambahkan</w:t>
            </w:r>
            <w:proofErr w:type="spellEnd"/>
            <w:r w:rsidR="00FB40E5">
              <w:t xml:space="preserve"> </w:t>
            </w:r>
            <w:proofErr w:type="spellStart"/>
            <w:r w:rsidR="00FB40E5">
              <w:t>variabel</w:t>
            </w:r>
            <w:proofErr w:type="spellEnd"/>
            <w:r w:rsidR="00FB40E5">
              <w:t xml:space="preserve"> yang </w:t>
            </w:r>
            <w:proofErr w:type="spellStart"/>
            <w:r w:rsidR="00FB40E5">
              <w:t>ingin</w:t>
            </w:r>
            <w:proofErr w:type="spellEnd"/>
            <w:r w:rsidR="00FB40E5">
              <w:t xml:space="preserve"> di </w:t>
            </w:r>
            <w:proofErr w:type="spellStart"/>
            <w:r w:rsidR="00FB40E5">
              <w:t>tambahkan</w:t>
            </w:r>
            <w:proofErr w:type="spellEnd"/>
            <w:r w:rsidR="00FB40E5">
              <w:t xml:space="preserve"> </w:t>
            </w:r>
          </w:p>
          <w:p w14:paraId="06BD5D2E" w14:textId="77777777" w:rsidR="00BA0702" w:rsidRDefault="00BA0702" w:rsidP="00BA0702">
            <w:pPr>
              <w:pStyle w:val="ListParagraph"/>
              <w:spacing w:after="0" w:line="240" w:lineRule="auto"/>
              <w:ind w:left="1169"/>
            </w:pPr>
          </w:p>
        </w:tc>
      </w:tr>
      <w:tr w:rsidR="00BA0702" w14:paraId="64A0E9DD" w14:textId="77777777" w:rsidTr="00B14F6E">
        <w:tc>
          <w:tcPr>
            <w:tcW w:w="9016" w:type="dxa"/>
            <w:gridSpan w:val="3"/>
          </w:tcPr>
          <w:p w14:paraId="52CEDA7E" w14:textId="77777777" w:rsidR="00BA0702" w:rsidRPr="00D81CA3" w:rsidRDefault="00BA0702" w:rsidP="00BA0702">
            <w:pPr>
              <w:contextualSpacing/>
            </w:pPr>
          </w:p>
        </w:tc>
      </w:tr>
    </w:tbl>
    <w:p w14:paraId="7593E19C" w14:textId="0A2B4DCD" w:rsidR="000C4D91" w:rsidRDefault="007252D9" w:rsidP="00A713BA">
      <w:pPr>
        <w:spacing w:after="0"/>
        <w:contextualSpacing/>
      </w:pPr>
      <w:r>
        <w:br w:type="page"/>
      </w:r>
    </w:p>
    <w:p w14:paraId="3903A189" w14:textId="77777777" w:rsidR="000C4D91" w:rsidRDefault="000C4D91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9"/>
        <w:gridCol w:w="2764"/>
        <w:gridCol w:w="2993"/>
      </w:tblGrid>
      <w:tr w:rsidR="00FB45D0" w14:paraId="301ED0BC" w14:textId="77777777" w:rsidTr="00BA0702">
        <w:trPr>
          <w:trHeight w:val="394"/>
        </w:trPr>
        <w:tc>
          <w:tcPr>
            <w:tcW w:w="3127" w:type="dxa"/>
          </w:tcPr>
          <w:p w14:paraId="1E0CD33D" w14:textId="77777777" w:rsidR="00FB45D0" w:rsidRDefault="00FB45D0" w:rsidP="004B305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2975" w:type="dxa"/>
          </w:tcPr>
          <w:p w14:paraId="6D10890C" w14:textId="77777777" w:rsidR="00FB45D0" w:rsidRDefault="00FB45D0" w:rsidP="004B305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914" w:type="dxa"/>
          </w:tcPr>
          <w:p w14:paraId="2E6692E9" w14:textId="77777777" w:rsidR="00FB45D0" w:rsidRDefault="00FB45D0" w:rsidP="004B305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59C804FE" w14:textId="77777777" w:rsidTr="00BA0702">
        <w:tc>
          <w:tcPr>
            <w:tcW w:w="3127" w:type="dxa"/>
          </w:tcPr>
          <w:p w14:paraId="293A78D7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433AA0F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75" w:type="dxa"/>
          </w:tcPr>
          <w:p w14:paraId="3B3D8A1B" w14:textId="7158068C" w:rsidR="00BA0702" w:rsidRDefault="004947EC" w:rsidP="00BA0702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 w:rsidR="00BA0702">
              <w:rPr>
                <w:b/>
                <w:bCs/>
              </w:rPr>
              <w:t xml:space="preserve"> Java</w:t>
            </w:r>
          </w:p>
        </w:tc>
        <w:tc>
          <w:tcPr>
            <w:tcW w:w="2914" w:type="dxa"/>
          </w:tcPr>
          <w:p w14:paraId="42E80301" w14:textId="0060E9D2" w:rsidR="00BA0702" w:rsidRDefault="004947EC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BA0702">
              <w:rPr>
                <w:b/>
                <w:bCs/>
              </w:rPr>
              <w:t xml:space="preserve"> </w:t>
            </w:r>
            <w:proofErr w:type="spellStart"/>
            <w:r w:rsidR="00BA0702">
              <w:rPr>
                <w:b/>
                <w:bCs/>
              </w:rPr>
              <w:t>september</w:t>
            </w:r>
            <w:proofErr w:type="spellEnd"/>
            <w:r w:rsidR="00BA0702">
              <w:rPr>
                <w:b/>
                <w:bCs/>
              </w:rPr>
              <w:t xml:space="preserve"> 2024</w:t>
            </w:r>
          </w:p>
        </w:tc>
      </w:tr>
      <w:tr w:rsidR="00BA0702" w14:paraId="3405A546" w14:textId="77777777" w:rsidTr="004B3056">
        <w:tc>
          <w:tcPr>
            <w:tcW w:w="9016" w:type="dxa"/>
            <w:gridSpan w:val="3"/>
          </w:tcPr>
          <w:p w14:paraId="697476FD" w14:textId="1F5021DA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3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1CAA7238" w14:textId="77777777" w:rsidTr="004B3056">
        <w:tc>
          <w:tcPr>
            <w:tcW w:w="9016" w:type="dxa"/>
            <w:gridSpan w:val="3"/>
          </w:tcPr>
          <w:p w14:paraId="57A22E5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331718B" w14:textId="1DA0C073" w:rsidR="00BA0702" w:rsidRDefault="00BE62B2" w:rsidP="00BA0702">
            <w:pPr>
              <w:pStyle w:val="ListParagraph"/>
              <w:spacing w:after="0" w:line="240" w:lineRule="auto"/>
            </w:pP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public class Manusia {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//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eklarasi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tribut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Manusia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alam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variabel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String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nama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,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//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eklarasi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constructor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public Manusia1(String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nama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, String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) {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        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l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(" Nama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aya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: "+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nama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+ 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        "\n Warna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: " +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mbut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);    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}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//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eklarasi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method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void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ukaNonto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 {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    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l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(" Hobi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Menonto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: " + film)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}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int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ukaNonto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{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    episode*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urasi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}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        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//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eklarasi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method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utama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public static void main( String[]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rgs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) {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        Manusia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atu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= new Manusia("Putri", "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hitam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")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        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atu.sukaNonto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("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rakor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")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 xml:space="preserve">            int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jumlahJam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=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atu.sukaNonto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(2, 2)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        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l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("Jam 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nonton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= " +</w:t>
            </w:r>
            <w:proofErr w:type="spellStart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jumlahJam</w:t>
            </w:r>
            <w:proofErr w:type="spellEnd"/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+ " jam");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    }</w:t>
            </w:r>
            <w:r w:rsidRPr="00BE62B2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br/>
              <w:t>}</w:t>
            </w:r>
            <w:r w:rsidR="00BA0702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 w:rsidR="00BA07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asi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dap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i input</w:t>
            </w:r>
          </w:p>
          <w:p w14:paraId="5ADDAEBF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585B9A5" w14:textId="5B9C58B2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</w:t>
            </w:r>
          </w:p>
          <w:p w14:paraId="762FA3C3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98DA356" w14:textId="77777777" w:rsidTr="004B3056">
        <w:tc>
          <w:tcPr>
            <w:tcW w:w="9016" w:type="dxa"/>
            <w:gridSpan w:val="3"/>
          </w:tcPr>
          <w:p w14:paraId="51EC83EB" w14:textId="21DC5239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3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1911AA49" w14:textId="77777777" w:rsidTr="004B3056">
        <w:tc>
          <w:tcPr>
            <w:tcW w:w="9016" w:type="dxa"/>
            <w:gridSpan w:val="3"/>
          </w:tcPr>
          <w:p w14:paraId="49C019B2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9A69A74" w14:textId="4A66C762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="00BE62B2">
              <w:t xml:space="preserve">pada </w:t>
            </w:r>
            <w:proofErr w:type="spellStart"/>
            <w:r w:rsidR="00BE62B2">
              <w:t>deklarasi</w:t>
            </w:r>
            <w:proofErr w:type="spellEnd"/>
            <w:r w:rsidR="00BE62B2">
              <w:t xml:space="preserve"> </w:t>
            </w:r>
            <w:proofErr w:type="spellStart"/>
            <w:r w:rsidR="00BE62B2">
              <w:t>methodnya</w:t>
            </w:r>
            <w:proofErr w:type="spellEnd"/>
            <w:r w:rsidR="00BE62B2">
              <w:t xml:space="preserve"> </w:t>
            </w:r>
            <w:proofErr w:type="spellStart"/>
            <w:r w:rsidR="00BE62B2">
              <w:t>belum</w:t>
            </w:r>
            <w:proofErr w:type="spellEnd"/>
            <w:r w:rsidR="00BE62B2">
              <w:t xml:space="preserve"> </w:t>
            </w:r>
            <w:proofErr w:type="spellStart"/>
            <w:r w:rsidR="00BE62B2">
              <w:t>dikasih</w:t>
            </w:r>
            <w:proofErr w:type="spellEnd"/>
            <w:r w:rsidR="00BE62B2">
              <w:t xml:space="preserve"> </w:t>
            </w:r>
            <w:proofErr w:type="spellStart"/>
            <w:r w:rsidR="00BE62B2">
              <w:t>variabel</w:t>
            </w:r>
            <w:proofErr w:type="spellEnd"/>
            <w:r w:rsidR="00BE62B2">
              <w:t xml:space="preserve"> int pada </w:t>
            </w:r>
            <w:proofErr w:type="spellStart"/>
            <w:r w:rsidR="00BE62B2">
              <w:t>tampilan</w:t>
            </w:r>
            <w:proofErr w:type="spellEnd"/>
            <w:r w:rsidR="00BE62B2">
              <w:t xml:space="preserve"> </w:t>
            </w:r>
            <w:proofErr w:type="spellStart"/>
            <w:r w:rsidR="00BE62B2">
              <w:t>luar</w:t>
            </w:r>
            <w:r w:rsidR="007D6CDA">
              <w:t>a</w:t>
            </w:r>
            <w:r w:rsidR="00BE62B2">
              <w:t>nya</w:t>
            </w:r>
            <w:proofErr w:type="spellEnd"/>
            <w:r w:rsidR="00BE62B2">
              <w:t xml:space="preserve"> </w:t>
            </w:r>
            <w:proofErr w:type="spellStart"/>
            <w:proofErr w:type="gramStart"/>
            <w:r w:rsidR="00BE62B2">
              <w:t>sehingga</w:t>
            </w:r>
            <w:proofErr w:type="spellEnd"/>
            <w:r w:rsidR="00BE62B2">
              <w:t xml:space="preserve">  </w:t>
            </w:r>
            <w:proofErr w:type="spellStart"/>
            <w:r w:rsidR="007D6CDA">
              <w:t>eror</w:t>
            </w:r>
            <w:proofErr w:type="spellEnd"/>
            <w:proofErr w:type="gramEnd"/>
            <w:r w:rsidR="007D6CDA">
              <w:t xml:space="preserve"> pada </w:t>
            </w:r>
            <w:proofErr w:type="spellStart"/>
            <w:r w:rsidR="007D6CDA">
              <w:t>saat</w:t>
            </w:r>
            <w:proofErr w:type="spellEnd"/>
            <w:r w:rsidR="007D6CDA">
              <w:t xml:space="preserve"> di </w:t>
            </w:r>
            <w:proofErr w:type="spellStart"/>
            <w:r w:rsidR="007D6CDA">
              <w:t>jalankan</w:t>
            </w:r>
            <w:proofErr w:type="spellEnd"/>
          </w:p>
          <w:p w14:paraId="37803759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4CD817B0" w14:textId="12E078F0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r w:rsidR="004F79A5">
              <w:t xml:space="preserve">agar </w:t>
            </w:r>
            <w:proofErr w:type="spellStart"/>
            <w:r w:rsidR="004F79A5">
              <w:t>kode</w:t>
            </w:r>
            <w:proofErr w:type="spellEnd"/>
            <w:r w:rsidR="004F79A5">
              <w:t xml:space="preserve"> </w:t>
            </w:r>
            <w:proofErr w:type="spellStart"/>
            <w:r w:rsidR="004F79A5">
              <w:t>tersebut</w:t>
            </w:r>
            <w:proofErr w:type="spellEnd"/>
            <w:r w:rsidR="004F79A5">
              <w:t xml:space="preserve"> </w:t>
            </w:r>
            <w:proofErr w:type="spellStart"/>
            <w:r w:rsidR="004F79A5">
              <w:t>dapta</w:t>
            </w:r>
            <w:proofErr w:type="spellEnd"/>
            <w:r w:rsidR="004F79A5">
              <w:t xml:space="preserve"> </w:t>
            </w:r>
            <w:proofErr w:type="spellStart"/>
            <w:r w:rsidR="004F79A5">
              <w:t>berjalan</w:t>
            </w:r>
            <w:proofErr w:type="spellEnd"/>
            <w:r w:rsidR="004F79A5">
              <w:t xml:space="preserve"> dan </w:t>
            </w:r>
            <w:proofErr w:type="spellStart"/>
            <w:r w:rsidR="004F79A5">
              <w:t>tidak</w:t>
            </w:r>
            <w:proofErr w:type="spellEnd"/>
            <w:r w:rsidR="004F79A5">
              <w:t xml:space="preserve"> </w:t>
            </w:r>
            <w:proofErr w:type="spellStart"/>
            <w:r w:rsidR="004F79A5">
              <w:t>eror</w:t>
            </w:r>
            <w:proofErr w:type="spellEnd"/>
          </w:p>
        </w:tc>
      </w:tr>
      <w:tr w:rsidR="00BA0702" w14:paraId="03E2FEBF" w14:textId="77777777" w:rsidTr="004B3056">
        <w:tc>
          <w:tcPr>
            <w:tcW w:w="9016" w:type="dxa"/>
            <w:gridSpan w:val="3"/>
          </w:tcPr>
          <w:p w14:paraId="55BE62D9" w14:textId="0976B75B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3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14:paraId="72BA1DCD" w14:textId="77777777" w:rsidTr="004B3056">
        <w:tc>
          <w:tcPr>
            <w:tcW w:w="9016" w:type="dxa"/>
            <w:gridSpan w:val="3"/>
          </w:tcPr>
          <w:p w14:paraId="365385AF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3D3C4911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4CCBD762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4312AC02" w14:textId="6C4CF49B" w:rsidR="00BA0702" w:rsidRDefault="004F79A5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Perbaik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</w:p>
          <w:p w14:paraId="37C38F65" w14:textId="389FBE1F" w:rsidR="004F79A5" w:rsidRDefault="004F79A5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Input data yang di </w:t>
            </w:r>
            <w:proofErr w:type="spellStart"/>
            <w:r>
              <w:t>ingink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6834DE87" w14:textId="4DCBF548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3E5DA7A9" w14:textId="67626B8D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9F5DD8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58415E49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ECAFE3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lastRenderedPageBreak/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C87932C" w14:textId="34B03BC3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 w:rsidR="004F79A5">
              <w:rPr>
                <w:noProof/>
              </w:rPr>
              <w:drawing>
                <wp:inline distT="0" distB="0" distL="0" distR="0" wp14:anchorId="67F16F3F" wp14:editId="40107721">
                  <wp:extent cx="5731510" cy="1891030"/>
                  <wp:effectExtent l="0" t="0" r="2540" b="0"/>
                  <wp:docPr id="3830680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068098" name="Picture 383068098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89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25B6E1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1BF5341" w14:textId="0514001E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="004F79A5">
              <w:t>sudah</w:t>
            </w:r>
            <w:proofErr w:type="spellEnd"/>
            <w:r w:rsidR="004F79A5">
              <w:t xml:space="preserve"> di </w:t>
            </w:r>
            <w:proofErr w:type="spellStart"/>
            <w:r w:rsidR="004F79A5">
              <w:t>sempurnakan</w:t>
            </w:r>
            <w:proofErr w:type="spellEnd"/>
            <w:r w:rsidR="004F79A5">
              <w:t xml:space="preserve"> </w:t>
            </w:r>
            <w:proofErr w:type="spellStart"/>
            <w:r w:rsidR="004F79A5">
              <w:t>sehiangga</w:t>
            </w:r>
            <w:proofErr w:type="spellEnd"/>
            <w:r w:rsidR="004F79A5">
              <w:t xml:space="preserve"> </w:t>
            </w:r>
            <w:proofErr w:type="spellStart"/>
            <w:r w:rsidR="004F79A5">
              <w:t>tidak</w:t>
            </w:r>
            <w:proofErr w:type="spellEnd"/>
            <w:r w:rsidR="004F79A5">
              <w:t xml:space="preserve"> </w:t>
            </w:r>
            <w:proofErr w:type="spellStart"/>
            <w:r w:rsidR="004F79A5">
              <w:t>terjadi</w:t>
            </w:r>
            <w:proofErr w:type="spellEnd"/>
            <w:r w:rsidR="004F79A5">
              <w:t xml:space="preserve"> </w:t>
            </w:r>
            <w:proofErr w:type="spellStart"/>
            <w:r w:rsidR="004F79A5">
              <w:t>eror</w:t>
            </w:r>
            <w:proofErr w:type="spellEnd"/>
            <w:r w:rsidR="004F79A5">
              <w:t xml:space="preserve"> pada </w:t>
            </w:r>
            <w:proofErr w:type="spellStart"/>
            <w:r w:rsidR="004F79A5">
              <w:t>outputnya</w:t>
            </w:r>
            <w:proofErr w:type="spellEnd"/>
          </w:p>
          <w:p w14:paraId="4E733112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42E63DE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15979EF6" w14:textId="77777777" w:rsidTr="004B3056">
        <w:tc>
          <w:tcPr>
            <w:tcW w:w="9016" w:type="dxa"/>
            <w:gridSpan w:val="3"/>
          </w:tcPr>
          <w:p w14:paraId="69163FBA" w14:textId="7AFB206D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3C08B9D6" w14:textId="77777777" w:rsidTr="004B3056">
        <w:tc>
          <w:tcPr>
            <w:tcW w:w="9016" w:type="dxa"/>
            <w:gridSpan w:val="3"/>
          </w:tcPr>
          <w:p w14:paraId="74B9F56B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7B02F89E" w14:textId="57DF007C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 w:rsidR="004F79A5">
              <w:t>tentang</w:t>
            </w:r>
            <w:proofErr w:type="spellEnd"/>
            <w:r w:rsidR="004F79A5">
              <w:t xml:space="preserve"> </w:t>
            </w:r>
            <w:proofErr w:type="spellStart"/>
            <w:r w:rsidR="004F79A5">
              <w:t>deklarasi</w:t>
            </w:r>
            <w:proofErr w:type="spellEnd"/>
            <w:r w:rsidR="004F79A5">
              <w:t xml:space="preserve"> method agar </w:t>
            </w:r>
            <w:proofErr w:type="spellStart"/>
            <w:r w:rsidR="004F79A5">
              <w:t>outputnya</w:t>
            </w:r>
            <w:proofErr w:type="spellEnd"/>
            <w:r w:rsidR="004F79A5">
              <w:t xml:space="preserve"> </w:t>
            </w:r>
            <w:proofErr w:type="spellStart"/>
            <w:r w:rsidR="004F79A5">
              <w:t>tidak</w:t>
            </w:r>
            <w:proofErr w:type="spellEnd"/>
            <w:r w:rsidR="004F79A5">
              <w:t xml:space="preserve"> </w:t>
            </w:r>
            <w:proofErr w:type="spellStart"/>
            <w:r w:rsidR="004F79A5">
              <w:t>eror</w:t>
            </w:r>
            <w:proofErr w:type="spellEnd"/>
            <w:r w:rsidR="004F79A5">
              <w:t xml:space="preserve"> </w:t>
            </w:r>
          </w:p>
        </w:tc>
      </w:tr>
      <w:tr w:rsidR="00BA0702" w14:paraId="415733B2" w14:textId="77777777" w:rsidTr="004B3056">
        <w:tc>
          <w:tcPr>
            <w:tcW w:w="9016" w:type="dxa"/>
            <w:gridSpan w:val="3"/>
          </w:tcPr>
          <w:p w14:paraId="35CE2B12" w14:textId="77777777" w:rsidR="00BA0702" w:rsidRPr="00D81CA3" w:rsidRDefault="00BA0702" w:rsidP="00BA0702">
            <w:pPr>
              <w:contextualSpacing/>
            </w:pPr>
          </w:p>
        </w:tc>
      </w:tr>
    </w:tbl>
    <w:p w14:paraId="7BD0F34C" w14:textId="0684DC4C" w:rsidR="00FB45D0" w:rsidRDefault="00FB45D0" w:rsidP="00A713BA">
      <w:pPr>
        <w:spacing w:after="0"/>
        <w:contextualSpacing/>
      </w:pPr>
    </w:p>
    <w:p w14:paraId="3203F466" w14:textId="77777777" w:rsidR="00FB45D0" w:rsidRDefault="00FB45D0">
      <w:r>
        <w:br w:type="page"/>
      </w:r>
    </w:p>
    <w:p w14:paraId="44AB9BCD" w14:textId="7F5F1349" w:rsidR="00FB45D0" w:rsidRDefault="00FB45D0" w:rsidP="00A713BA">
      <w:pPr>
        <w:spacing w:after="0"/>
        <w:contextualSpacing/>
      </w:pPr>
    </w:p>
    <w:p w14:paraId="4E90E913" w14:textId="77777777" w:rsidR="00800E00" w:rsidRDefault="00FB45D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0"/>
        <w:gridCol w:w="2731"/>
        <w:gridCol w:w="2815"/>
      </w:tblGrid>
      <w:tr w:rsidR="00800E00" w14:paraId="40D939EE" w14:textId="77777777" w:rsidTr="00BA0702">
        <w:trPr>
          <w:trHeight w:val="394"/>
        </w:trPr>
        <w:tc>
          <w:tcPr>
            <w:tcW w:w="3288" w:type="dxa"/>
          </w:tcPr>
          <w:p w14:paraId="284A596E" w14:textId="77777777" w:rsidR="00800E00" w:rsidRDefault="00800E00" w:rsidP="002155DF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2950" w:type="dxa"/>
          </w:tcPr>
          <w:p w14:paraId="475592BF" w14:textId="77777777" w:rsidR="00800E00" w:rsidRDefault="00800E00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778" w:type="dxa"/>
          </w:tcPr>
          <w:p w14:paraId="38EB95A9" w14:textId="77777777" w:rsidR="00800E00" w:rsidRDefault="00800E00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40877EC7" w14:textId="77777777" w:rsidTr="00BA0702">
        <w:tc>
          <w:tcPr>
            <w:tcW w:w="3288" w:type="dxa"/>
          </w:tcPr>
          <w:p w14:paraId="6890288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7D6F2D9C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50" w:type="dxa"/>
          </w:tcPr>
          <w:p w14:paraId="2D35BBD3" w14:textId="261351ED" w:rsidR="00BA0702" w:rsidRDefault="004947EC" w:rsidP="00BA0702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 w:rsidR="00BA0702">
              <w:rPr>
                <w:b/>
                <w:bCs/>
              </w:rPr>
              <w:t xml:space="preserve"> Java</w:t>
            </w:r>
          </w:p>
        </w:tc>
        <w:tc>
          <w:tcPr>
            <w:tcW w:w="2778" w:type="dxa"/>
          </w:tcPr>
          <w:p w14:paraId="017354C3" w14:textId="4E3AA5D9" w:rsidR="00BA0702" w:rsidRDefault="004947EC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BA0702">
              <w:rPr>
                <w:b/>
                <w:bCs/>
              </w:rPr>
              <w:t xml:space="preserve"> </w:t>
            </w:r>
            <w:proofErr w:type="spellStart"/>
            <w:r w:rsidR="00BA0702">
              <w:rPr>
                <w:b/>
                <w:bCs/>
              </w:rPr>
              <w:t>september</w:t>
            </w:r>
            <w:proofErr w:type="spellEnd"/>
            <w:r w:rsidR="00BA0702">
              <w:rPr>
                <w:b/>
                <w:bCs/>
              </w:rPr>
              <w:t xml:space="preserve"> 2024</w:t>
            </w:r>
          </w:p>
        </w:tc>
      </w:tr>
      <w:tr w:rsidR="00BA0702" w14:paraId="029C69D6" w14:textId="77777777" w:rsidTr="002155DF">
        <w:tc>
          <w:tcPr>
            <w:tcW w:w="9016" w:type="dxa"/>
            <w:gridSpan w:val="3"/>
          </w:tcPr>
          <w:p w14:paraId="29176C24" w14:textId="2696A36B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4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75606E1E" w14:textId="77777777" w:rsidTr="002155DF">
        <w:tc>
          <w:tcPr>
            <w:tcW w:w="9016" w:type="dxa"/>
            <w:gridSpan w:val="3"/>
          </w:tcPr>
          <w:p w14:paraId="4594F887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EA73408" w14:textId="77777777" w:rsidR="00060479" w:rsidRPr="00060479" w:rsidRDefault="00060479" w:rsidP="00060479">
            <w:pPr>
              <w:pStyle w:val="ListParagraph"/>
              <w:spacing w:after="0"/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</w:pP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public class Ortu </w:t>
            </w:r>
            <w:proofErr w:type="gram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{  </w:t>
            </w:r>
            <w:proofErr w:type="gram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bu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elas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voi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String a) {    //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" + a);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}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voi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ukaMembac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String a) {     //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umum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bis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Suka Baca " + a);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}</w:t>
            </w:r>
          </w:p>
          <w:p w14:paraId="3F83BCF8" w14:textId="77777777" w:rsidR="00060479" w:rsidRPr="00060479" w:rsidRDefault="00060479" w:rsidP="00060479">
            <w:pPr>
              <w:pStyle w:val="ListParagraph"/>
              <w:spacing w:after="0"/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</w:pP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public static void main(String []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) {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Sifat Orang Tua :");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   Ortu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O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= new Ortu(); 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O.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"Berita");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O.sukaMembac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"Koran"); 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enga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ap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 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\n Sifat Anak :");   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   Anak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= new Anak();    //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A.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9, "Film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rakor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");        //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A.sukaMembac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om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One Piece"); //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e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tomatis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tanp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ulang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di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}    }</w:t>
            </w:r>
          </w:p>
          <w:p w14:paraId="3BF55A6C" w14:textId="77777777" w:rsidR="00060479" w:rsidRPr="00060479" w:rsidRDefault="00060479" w:rsidP="00060479">
            <w:pPr>
              <w:pStyle w:val="ListParagraph"/>
              <w:spacing w:after="0"/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</w:pP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class Anak extends Ortu {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voi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int a, String b) {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Jam " + a + " Malam " + b);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}   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voi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String a) {            //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" + a);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}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voi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ukaMembac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String a) {     //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umum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bis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Suka Baca " + a);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}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public static void main(String []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) {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Sifat Orang Tua :");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   Ortu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O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= new Ortu(); 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O.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"Berita");    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O.sukaMembac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"Koran");     //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enga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ap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ubah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       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\n Sifat Anak :");    </w:t>
            </w:r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   Anak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= new Anak();    //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A.sukaMenonto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(9, "Film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rakor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");        //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ifat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pesif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   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bjekA.sukaMembac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omi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One Piece"); //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memanggil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method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e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du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yang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tomatis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iturunkan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tanpa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ulang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di </w:t>
            </w:r>
            <w:proofErr w:type="spellStart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nak</w:t>
            </w:r>
            <w:proofErr w:type="spellEnd"/>
            <w:r w:rsidRPr="00060479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}   }</w:t>
            </w:r>
          </w:p>
          <w:p w14:paraId="7F0F3F50" w14:textId="641E243A" w:rsidR="00BA0702" w:rsidRDefault="00BA0702" w:rsidP="00BA0702">
            <w:pPr>
              <w:pStyle w:val="ListParagraph"/>
              <w:spacing w:after="0" w:line="240" w:lineRule="auto"/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  <w:r w:rsidR="0006047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6047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tapi</w:t>
            </w:r>
            <w:proofErr w:type="spellEnd"/>
            <w:r w:rsidR="0006047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6047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 w:rsidR="0006047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60479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fisien</w:t>
            </w:r>
            <w:proofErr w:type="spellEnd"/>
          </w:p>
          <w:p w14:paraId="06FCE2F7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2E9BDDCC" w14:textId="7360BA2E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</w:t>
            </w:r>
          </w:p>
          <w:p w14:paraId="2C989A33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163C3F5" w14:textId="77777777" w:rsidTr="002155DF">
        <w:tc>
          <w:tcPr>
            <w:tcW w:w="9016" w:type="dxa"/>
            <w:gridSpan w:val="3"/>
          </w:tcPr>
          <w:p w14:paraId="0F6D5BB4" w14:textId="71BE07C0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4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438D8058" w14:textId="77777777" w:rsidTr="002155DF">
        <w:tc>
          <w:tcPr>
            <w:tcW w:w="9016" w:type="dxa"/>
            <w:gridSpan w:val="3"/>
          </w:tcPr>
          <w:p w14:paraId="1B61775B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52CA086" w14:textId="57BE63DB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="00BD791C">
              <w:t>masih</w:t>
            </w:r>
            <w:proofErr w:type="spellEnd"/>
            <w:r w:rsidR="00BD791C">
              <w:t xml:space="preserve"> </w:t>
            </w:r>
            <w:proofErr w:type="spellStart"/>
            <w:r w:rsidR="00BD791C">
              <w:t>belum</w:t>
            </w:r>
            <w:proofErr w:type="spellEnd"/>
            <w:r w:rsidR="00BD791C">
              <w:t xml:space="preserve"> </w:t>
            </w:r>
            <w:proofErr w:type="spellStart"/>
            <w:r w:rsidR="00BD791C">
              <w:t>efisian</w:t>
            </w:r>
            <w:proofErr w:type="spellEnd"/>
            <w:r w:rsidR="00BD791C">
              <w:t xml:space="preserve"> </w:t>
            </w:r>
            <w:proofErr w:type="spellStart"/>
            <w:r w:rsidR="00BD791C">
              <w:t>karena</w:t>
            </w:r>
            <w:proofErr w:type="spellEnd"/>
            <w:r w:rsidR="00BD791C">
              <w:t xml:space="preserve"> </w:t>
            </w:r>
            <w:proofErr w:type="spellStart"/>
            <w:r w:rsidR="00BD791C">
              <w:t>ada</w:t>
            </w:r>
            <w:proofErr w:type="spellEnd"/>
            <w:r w:rsidR="00BD791C">
              <w:t xml:space="preserve"> data yang </w:t>
            </w:r>
            <w:proofErr w:type="spellStart"/>
            <w:r w:rsidR="00BD791C">
              <w:t>mumbazir</w:t>
            </w:r>
            <w:proofErr w:type="spellEnd"/>
            <w:r w:rsidR="00BD791C">
              <w:t xml:space="preserve"> dan </w:t>
            </w:r>
            <w:proofErr w:type="spellStart"/>
            <w:r w:rsidR="00BD791C">
              <w:t>memperlambat</w:t>
            </w:r>
            <w:proofErr w:type="spellEnd"/>
            <w:r w:rsidR="00BD791C">
              <w:t xml:space="preserve"> </w:t>
            </w:r>
            <w:proofErr w:type="spellStart"/>
            <w:r w:rsidR="00BD791C">
              <w:t>waktu</w:t>
            </w:r>
            <w:proofErr w:type="spellEnd"/>
            <w:r w:rsidR="00BD791C">
              <w:t xml:space="preserve"> output </w:t>
            </w:r>
            <w:proofErr w:type="spellStart"/>
            <w:r w:rsidR="00BD791C">
              <w:t>untuk</w:t>
            </w:r>
            <w:proofErr w:type="spellEnd"/>
            <w:r w:rsidR="00BD791C">
              <w:t xml:space="preserve"> </w:t>
            </w:r>
            <w:proofErr w:type="spellStart"/>
            <w:r w:rsidR="00BD791C">
              <w:t>keluar</w:t>
            </w:r>
            <w:proofErr w:type="spellEnd"/>
            <w:r w:rsidR="00BD791C">
              <w:t xml:space="preserve"> dan juga </w:t>
            </w:r>
            <w:proofErr w:type="spellStart"/>
            <w:r w:rsidR="00BD791C">
              <w:t>menambahkan</w:t>
            </w:r>
            <w:proofErr w:type="spellEnd"/>
            <w:r w:rsidR="00BD791C">
              <w:t xml:space="preserve"> data yang </w:t>
            </w:r>
            <w:proofErr w:type="spellStart"/>
            <w:r w:rsidR="00BD791C">
              <w:t>dinginkan</w:t>
            </w:r>
            <w:proofErr w:type="spellEnd"/>
            <w:r w:rsidR="00BD791C">
              <w:t xml:space="preserve"> </w:t>
            </w:r>
            <w:proofErr w:type="spellStart"/>
            <w:r w:rsidR="00BD791C">
              <w:t>dalam</w:t>
            </w:r>
            <w:proofErr w:type="spellEnd"/>
            <w:r w:rsidR="00BD791C">
              <w:t xml:space="preserve"> </w:t>
            </w:r>
            <w:proofErr w:type="spellStart"/>
            <w:r w:rsidR="00BD791C">
              <w:t>soal</w:t>
            </w:r>
            <w:proofErr w:type="spellEnd"/>
            <w:r w:rsidR="00BD791C">
              <w:t xml:space="preserve"> </w:t>
            </w:r>
            <w:proofErr w:type="spellStart"/>
            <w:r w:rsidR="00BD791C">
              <w:t>ke</w:t>
            </w:r>
            <w:proofErr w:type="spellEnd"/>
            <w:r w:rsidR="00BD791C">
              <w:t xml:space="preserve"> </w:t>
            </w:r>
            <w:proofErr w:type="spellStart"/>
            <w:r w:rsidR="00BD791C">
              <w:t>contoh</w:t>
            </w:r>
            <w:proofErr w:type="spellEnd"/>
            <w:r w:rsidR="00BD791C">
              <w:t xml:space="preserve"> </w:t>
            </w:r>
            <w:proofErr w:type="spellStart"/>
            <w:r w:rsidR="00BD791C">
              <w:t>soal</w:t>
            </w:r>
            <w:proofErr w:type="spellEnd"/>
          </w:p>
          <w:p w14:paraId="1C16EC94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367EB093" w14:textId="06A94616" w:rsidR="00BA0702" w:rsidRDefault="00BA0702" w:rsidP="00BA0702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 w:rsidR="00BD791C">
              <w:t>dapat</w:t>
            </w:r>
            <w:proofErr w:type="spellEnd"/>
            <w:r w:rsidR="00BD791C">
              <w:t xml:space="preserve"> </w:t>
            </w:r>
            <w:proofErr w:type="spellStart"/>
            <w:r w:rsidR="00BD791C">
              <w:t>beroperasi</w:t>
            </w:r>
            <w:proofErr w:type="spellEnd"/>
            <w:r w:rsidR="00BD791C">
              <w:t xml:space="preserve"> </w:t>
            </w:r>
            <w:proofErr w:type="spellStart"/>
            <w:r w:rsidR="00BD791C">
              <w:t>dengan</w:t>
            </w:r>
            <w:proofErr w:type="spellEnd"/>
            <w:r w:rsidR="00BD791C">
              <w:t xml:space="preserve"> </w:t>
            </w:r>
            <w:proofErr w:type="spellStart"/>
            <w:r w:rsidR="00BD791C">
              <w:t>efisien</w:t>
            </w:r>
            <w:proofErr w:type="spellEnd"/>
          </w:p>
          <w:p w14:paraId="3548C3D5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53CFAD84" w14:textId="77777777" w:rsidTr="002155DF">
        <w:tc>
          <w:tcPr>
            <w:tcW w:w="9016" w:type="dxa"/>
            <w:gridSpan w:val="3"/>
          </w:tcPr>
          <w:p w14:paraId="26819220" w14:textId="24E2C2A8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4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:rsidRPr="004E315E" w14:paraId="6862D166" w14:textId="77777777" w:rsidTr="002155DF">
        <w:tc>
          <w:tcPr>
            <w:tcW w:w="9016" w:type="dxa"/>
            <w:gridSpan w:val="3"/>
          </w:tcPr>
          <w:p w14:paraId="61407D43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2126B27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17A57BA8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3AB2450C" w14:textId="4A469D6E" w:rsidR="00BD791C" w:rsidRDefault="00BD791C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Hapus data yang </w:t>
            </w:r>
            <w:proofErr w:type="spellStart"/>
            <w:r>
              <w:t>mumbazir</w:t>
            </w:r>
            <w:proofErr w:type="spellEnd"/>
          </w:p>
          <w:p w14:paraId="685DF287" w14:textId="5304A29D" w:rsidR="00BD791C" w:rsidRDefault="00BD791C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Inut</w:t>
            </w:r>
            <w:proofErr w:type="spellEnd"/>
            <w:r>
              <w:t xml:space="preserve"> data yang </w:t>
            </w:r>
            <w:proofErr w:type="spellStart"/>
            <w:r>
              <w:t>diingink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</w:p>
          <w:p w14:paraId="18FC159C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19D5CF26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3A78B79A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44285DC5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BA22BB3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77369C2" w14:textId="34206789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 w:rsidR="0098004D">
              <w:rPr>
                <w:noProof/>
              </w:rPr>
              <w:drawing>
                <wp:inline distT="0" distB="0" distL="0" distR="0" wp14:anchorId="5A30B78E" wp14:editId="70CD061D">
                  <wp:extent cx="5731510" cy="1777365"/>
                  <wp:effectExtent l="0" t="0" r="2540" b="0"/>
                  <wp:docPr id="144122989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1229893" name="Picture 144122989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777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AD41B9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EBF0EA2" w14:textId="77777777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52A107B6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06B1A710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7DA3AFD7" w14:textId="77777777" w:rsidTr="002155DF">
        <w:tc>
          <w:tcPr>
            <w:tcW w:w="9016" w:type="dxa"/>
            <w:gridSpan w:val="3"/>
          </w:tcPr>
          <w:p w14:paraId="320825EC" w14:textId="529C0FF6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20DC1865" w14:textId="77777777" w:rsidTr="002155DF">
        <w:tc>
          <w:tcPr>
            <w:tcW w:w="9016" w:type="dxa"/>
            <w:gridSpan w:val="3"/>
          </w:tcPr>
          <w:p w14:paraId="0B9DB488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B28A203" w14:textId="4B3FD0BB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r w:rsidR="004947EC">
              <w:t xml:space="preserve"> extend dan </w:t>
            </w:r>
            <w:proofErr w:type="spellStart"/>
            <w:r w:rsidR="004947EC">
              <w:t>mengefisian</w:t>
            </w:r>
            <w:proofErr w:type="spellEnd"/>
            <w:r w:rsidR="004947EC">
              <w:t xml:space="preserve"> </w:t>
            </w:r>
            <w:proofErr w:type="spellStart"/>
            <w:r w:rsidR="004947EC">
              <w:t>kan</w:t>
            </w:r>
            <w:proofErr w:type="spellEnd"/>
            <w:r w:rsidR="004947EC">
              <w:t xml:space="preserve"> </w:t>
            </w:r>
            <w:proofErr w:type="spellStart"/>
            <w:r w:rsidR="004947EC">
              <w:t>waktu</w:t>
            </w:r>
            <w:proofErr w:type="spellEnd"/>
            <w:r w:rsidR="004947EC">
              <w:t xml:space="preserve"> output </w:t>
            </w:r>
            <w:proofErr w:type="spellStart"/>
            <w:r w:rsidR="004947EC">
              <w:t>keluar</w:t>
            </w:r>
            <w:proofErr w:type="spellEnd"/>
            <w:r w:rsidR="004947EC">
              <w:t xml:space="preserve"> (1,234 sec)</w:t>
            </w:r>
          </w:p>
        </w:tc>
      </w:tr>
    </w:tbl>
    <w:p w14:paraId="7D73C955" w14:textId="20AAABE3" w:rsidR="00FB45D0" w:rsidRDefault="00FB45D0"/>
    <w:p w14:paraId="5EC32493" w14:textId="77777777" w:rsidR="000C4D91" w:rsidRDefault="000C4D91" w:rsidP="00A713BA">
      <w:pPr>
        <w:spacing w:after="0"/>
        <w:contextualSpacing/>
      </w:pPr>
    </w:p>
    <w:p w14:paraId="5807AC8E" w14:textId="77777777" w:rsidR="000C4D91" w:rsidRDefault="000C4D91" w:rsidP="00A713BA">
      <w:pPr>
        <w:spacing w:after="0"/>
        <w:contextualSpacing/>
      </w:pPr>
    </w:p>
    <w:p w14:paraId="23B8CCC8" w14:textId="77777777" w:rsidR="000C4D91" w:rsidRDefault="000C4D91" w:rsidP="00A713BA">
      <w:pPr>
        <w:spacing w:after="0"/>
        <w:contextualSpacing/>
      </w:pPr>
    </w:p>
    <w:p w14:paraId="44DFCD8A" w14:textId="77777777" w:rsidR="000C4D91" w:rsidRDefault="000C4D91" w:rsidP="00A713BA">
      <w:pPr>
        <w:spacing w:after="0"/>
        <w:contextualSpacing/>
      </w:pPr>
    </w:p>
    <w:p w14:paraId="2CA0F1AD" w14:textId="77777777" w:rsidR="0016179D" w:rsidRDefault="0016179D" w:rsidP="00A713BA">
      <w:pPr>
        <w:spacing w:after="0"/>
        <w:contextualSpacing/>
      </w:pPr>
    </w:p>
    <w:p w14:paraId="60AFA95D" w14:textId="77777777" w:rsidR="0016179D" w:rsidRDefault="0016179D" w:rsidP="00A713BA">
      <w:pPr>
        <w:spacing w:after="0"/>
        <w:contextualSpacing/>
      </w:pPr>
    </w:p>
    <w:p w14:paraId="21324199" w14:textId="77777777" w:rsidR="0016179D" w:rsidRDefault="0016179D" w:rsidP="00A713BA">
      <w:pPr>
        <w:spacing w:after="0"/>
        <w:contextualSpacing/>
      </w:pPr>
    </w:p>
    <w:p w14:paraId="6BBA2736" w14:textId="77777777" w:rsidR="0016179D" w:rsidRDefault="0016179D" w:rsidP="00A713BA">
      <w:pPr>
        <w:spacing w:after="0"/>
        <w:contextualSpacing/>
      </w:pPr>
    </w:p>
    <w:p w14:paraId="2EE8B2D6" w14:textId="77777777" w:rsidR="0016179D" w:rsidRDefault="0016179D" w:rsidP="00A713BA">
      <w:pPr>
        <w:spacing w:after="0"/>
        <w:contextualSpacing/>
      </w:pPr>
    </w:p>
    <w:p w14:paraId="0FAB9263" w14:textId="77777777" w:rsidR="0016179D" w:rsidRDefault="0016179D" w:rsidP="00A713BA">
      <w:pPr>
        <w:spacing w:after="0"/>
        <w:contextualSpacing/>
      </w:pPr>
    </w:p>
    <w:p w14:paraId="720AFB2D" w14:textId="77777777" w:rsidR="0016179D" w:rsidRDefault="0016179D" w:rsidP="00A713BA">
      <w:pPr>
        <w:spacing w:after="0"/>
        <w:contextualSpacing/>
      </w:pPr>
    </w:p>
    <w:p w14:paraId="47F4C8A0" w14:textId="77777777" w:rsidR="0016179D" w:rsidRDefault="0016179D" w:rsidP="00A713BA">
      <w:pPr>
        <w:spacing w:after="0"/>
        <w:contextualSpacing/>
      </w:pPr>
    </w:p>
    <w:p w14:paraId="5E449E53" w14:textId="77777777" w:rsidR="0016179D" w:rsidRDefault="0016179D" w:rsidP="00A713BA">
      <w:pPr>
        <w:spacing w:after="0"/>
        <w:contextualSpacing/>
      </w:pPr>
    </w:p>
    <w:p w14:paraId="426558F4" w14:textId="77777777" w:rsidR="0016179D" w:rsidRDefault="0016179D" w:rsidP="00A713BA">
      <w:pPr>
        <w:spacing w:after="0"/>
        <w:contextualSpacing/>
      </w:pPr>
    </w:p>
    <w:p w14:paraId="6F2D6546" w14:textId="77777777" w:rsidR="0016179D" w:rsidRDefault="0016179D" w:rsidP="00A713BA">
      <w:pPr>
        <w:spacing w:after="0"/>
        <w:contextualSpacing/>
      </w:pPr>
    </w:p>
    <w:p w14:paraId="1571510E" w14:textId="77777777" w:rsidR="0016179D" w:rsidRDefault="0016179D" w:rsidP="00A713BA">
      <w:pPr>
        <w:spacing w:after="0"/>
        <w:contextualSpacing/>
      </w:pPr>
    </w:p>
    <w:p w14:paraId="136A0EA1" w14:textId="77777777" w:rsidR="0016179D" w:rsidRDefault="0016179D" w:rsidP="00A713BA">
      <w:pPr>
        <w:spacing w:after="0"/>
        <w:contextualSpacing/>
      </w:pPr>
    </w:p>
    <w:p w14:paraId="6C5150F6" w14:textId="77777777" w:rsidR="0016179D" w:rsidRDefault="0016179D" w:rsidP="00A713BA">
      <w:pPr>
        <w:spacing w:after="0"/>
        <w:contextualSpacing/>
      </w:pPr>
    </w:p>
    <w:p w14:paraId="220DA461" w14:textId="77777777" w:rsidR="0016179D" w:rsidRDefault="0016179D" w:rsidP="00A713BA">
      <w:pPr>
        <w:spacing w:after="0"/>
        <w:contextualSpacing/>
      </w:pPr>
    </w:p>
    <w:p w14:paraId="2B70DAA0" w14:textId="77777777" w:rsidR="0016179D" w:rsidRDefault="0016179D" w:rsidP="00A713BA">
      <w:pPr>
        <w:spacing w:after="0"/>
        <w:contextualSpacing/>
      </w:pPr>
    </w:p>
    <w:p w14:paraId="30B4CB0E" w14:textId="271B7398" w:rsidR="000C4D91" w:rsidRDefault="00654B3D" w:rsidP="00654B3D">
      <w:pPr>
        <w:tabs>
          <w:tab w:val="left" w:pos="6635"/>
        </w:tabs>
        <w:spacing w:after="0"/>
        <w:contextualSpacing/>
      </w:pPr>
      <w:r>
        <w:tab/>
      </w:r>
    </w:p>
    <w:p w14:paraId="40AE81AF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8088B6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540424DB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7AF5246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F11ECB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41B5DF00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132150F0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056CB93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66D7812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F88434A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7605D75F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612F05D8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74E15A4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484FE23C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10B5D330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0802283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5473480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0655117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1659A812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52161482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6E1B97A1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7551E96D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CF17A5B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0762D06E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B6C4B20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1E858540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099C99B5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1A5F2A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B6F9A52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1243A4C0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47C193E9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7F854C2E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4174AF6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17CC9F5F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59D413CA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A84009C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9761435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E1FFE8E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5ECB753E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2C413411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65E6BE11" w14:textId="77777777" w:rsidR="0070036A" w:rsidRDefault="0070036A" w:rsidP="00654B3D">
      <w:pPr>
        <w:tabs>
          <w:tab w:val="left" w:pos="6635"/>
        </w:tabs>
        <w:spacing w:after="0"/>
        <w:contextualSpacing/>
      </w:pPr>
    </w:p>
    <w:p w14:paraId="32AFA682" w14:textId="58DCFBCD" w:rsidR="00CC0873" w:rsidRDefault="007252D9" w:rsidP="00A713BA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lastRenderedPageBreak/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485A28" w14:textId="77777777" w:rsidR="00A17BF2" w:rsidRDefault="00A17BF2" w:rsidP="002006C7">
      <w:pPr>
        <w:spacing w:after="0" w:line="240" w:lineRule="auto"/>
      </w:pPr>
      <w:r>
        <w:separator/>
      </w:r>
    </w:p>
  </w:endnote>
  <w:endnote w:type="continuationSeparator" w:id="0">
    <w:p w14:paraId="6D479295" w14:textId="77777777" w:rsidR="00A17BF2" w:rsidRDefault="00A17BF2" w:rsidP="00200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0C300C" w14:textId="77777777" w:rsidR="00A17BF2" w:rsidRDefault="00A17BF2" w:rsidP="002006C7">
      <w:pPr>
        <w:spacing w:after="0" w:line="240" w:lineRule="auto"/>
      </w:pPr>
      <w:r>
        <w:separator/>
      </w:r>
    </w:p>
  </w:footnote>
  <w:footnote w:type="continuationSeparator" w:id="0">
    <w:p w14:paraId="5A2010C3" w14:textId="77777777" w:rsidR="00A17BF2" w:rsidRDefault="00A17BF2" w:rsidP="002006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EF3A04"/>
    <w:multiLevelType w:val="multilevel"/>
    <w:tmpl w:val="D8A4B6CC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B1EBB"/>
    <w:multiLevelType w:val="hybridMultilevel"/>
    <w:tmpl w:val="8C0C5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7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6"/>
  </w:num>
  <w:num w:numId="29" w16cid:durableId="265577998">
    <w:abstractNumId w:val="25"/>
  </w:num>
  <w:num w:numId="30" w16cid:durableId="19983376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0659F"/>
    <w:rsid w:val="00010605"/>
    <w:rsid w:val="00060479"/>
    <w:rsid w:val="00071FBE"/>
    <w:rsid w:val="000C4D91"/>
    <w:rsid w:val="000D6281"/>
    <w:rsid w:val="0016179D"/>
    <w:rsid w:val="002006C7"/>
    <w:rsid w:val="00257445"/>
    <w:rsid w:val="00262A24"/>
    <w:rsid w:val="00284265"/>
    <w:rsid w:val="00285A7E"/>
    <w:rsid w:val="00314590"/>
    <w:rsid w:val="003214E2"/>
    <w:rsid w:val="00323454"/>
    <w:rsid w:val="003255F6"/>
    <w:rsid w:val="003300ED"/>
    <w:rsid w:val="00452228"/>
    <w:rsid w:val="0049045B"/>
    <w:rsid w:val="004947EC"/>
    <w:rsid w:val="004A1C94"/>
    <w:rsid w:val="004D5DBB"/>
    <w:rsid w:val="004E0BE2"/>
    <w:rsid w:val="004E315E"/>
    <w:rsid w:val="004E4060"/>
    <w:rsid w:val="004F79A5"/>
    <w:rsid w:val="0050490C"/>
    <w:rsid w:val="00510A7F"/>
    <w:rsid w:val="00594CB9"/>
    <w:rsid w:val="005A5670"/>
    <w:rsid w:val="005B5F6E"/>
    <w:rsid w:val="005D2BF9"/>
    <w:rsid w:val="00647BDE"/>
    <w:rsid w:val="00654B3D"/>
    <w:rsid w:val="0067163E"/>
    <w:rsid w:val="00672800"/>
    <w:rsid w:val="00675829"/>
    <w:rsid w:val="00691852"/>
    <w:rsid w:val="0070036A"/>
    <w:rsid w:val="007131EE"/>
    <w:rsid w:val="007252D9"/>
    <w:rsid w:val="007D6CDA"/>
    <w:rsid w:val="007F6B6A"/>
    <w:rsid w:val="00800E00"/>
    <w:rsid w:val="008C1C5C"/>
    <w:rsid w:val="008E4B03"/>
    <w:rsid w:val="00956672"/>
    <w:rsid w:val="0098004D"/>
    <w:rsid w:val="00984CC6"/>
    <w:rsid w:val="009C5A3A"/>
    <w:rsid w:val="009D4913"/>
    <w:rsid w:val="00A17BF2"/>
    <w:rsid w:val="00A47251"/>
    <w:rsid w:val="00A713BA"/>
    <w:rsid w:val="00A72250"/>
    <w:rsid w:val="00A90A15"/>
    <w:rsid w:val="00B0171C"/>
    <w:rsid w:val="00B46115"/>
    <w:rsid w:val="00B6216A"/>
    <w:rsid w:val="00B852AA"/>
    <w:rsid w:val="00BA0702"/>
    <w:rsid w:val="00BD791C"/>
    <w:rsid w:val="00BE62B2"/>
    <w:rsid w:val="00C04942"/>
    <w:rsid w:val="00C77329"/>
    <w:rsid w:val="00C939D3"/>
    <w:rsid w:val="00C94097"/>
    <w:rsid w:val="00CC0873"/>
    <w:rsid w:val="00D81CA3"/>
    <w:rsid w:val="00D83FBD"/>
    <w:rsid w:val="00D93AAB"/>
    <w:rsid w:val="00E16F15"/>
    <w:rsid w:val="00E456CE"/>
    <w:rsid w:val="00EE5DE5"/>
    <w:rsid w:val="00F05422"/>
    <w:rsid w:val="00F46BE6"/>
    <w:rsid w:val="00FB40E5"/>
    <w:rsid w:val="00FB45D0"/>
    <w:rsid w:val="00FF2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F28C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0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C7"/>
  </w:style>
  <w:style w:type="paragraph" w:styleId="Footer">
    <w:name w:val="footer"/>
    <w:basedOn w:val="Normal"/>
    <w:link w:val="FooterChar"/>
    <w:uiPriority w:val="99"/>
    <w:unhideWhenUsed/>
    <w:rsid w:val="00200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C7"/>
  </w:style>
  <w:style w:type="numbering" w:customStyle="1" w:styleId="CurrentList1">
    <w:name w:val="Current List1"/>
    <w:uiPriority w:val="99"/>
    <w:rsid w:val="003214E2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7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01C44-90F9-4576-9CA6-9D45B4CA3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3</TotalTime>
  <Pages>12</Pages>
  <Words>2004</Words>
  <Characters>1142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vomp2hx6zt@outlook.com</cp:lastModifiedBy>
  <cp:revision>28</cp:revision>
  <dcterms:created xsi:type="dcterms:W3CDTF">2022-08-06T09:32:00Z</dcterms:created>
  <dcterms:modified xsi:type="dcterms:W3CDTF">2024-09-20T02:18:00Z</dcterms:modified>
</cp:coreProperties>
</file>